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361F22" w14:textId="77777777" w:rsidR="00220960" w:rsidRDefault="00220960" w:rsidP="00220960">
      <w:pPr>
        <w:rPr>
          <w:lang w:val="en-IN"/>
        </w:rPr>
      </w:pPr>
    </w:p>
    <w:p w14:paraId="74554286" w14:textId="77777777" w:rsidR="00220960" w:rsidRDefault="00220960" w:rsidP="00220960">
      <w:pPr>
        <w:rPr>
          <w:lang w:val="en-IN"/>
        </w:rPr>
      </w:pPr>
      <w:r>
        <w:rPr>
          <w:lang w:val="en-IN"/>
        </w:rPr>
        <w:t>Accessing the Plugin</w:t>
      </w:r>
    </w:p>
    <w:p w14:paraId="05E61375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C76A64F" wp14:editId="3ED6CD89">
            <wp:extent cx="5941695" cy="322135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51DE2" w14:textId="77777777" w:rsidR="00220960" w:rsidRDefault="00220960" w:rsidP="00220960">
      <w:pPr>
        <w:rPr>
          <w:lang w:val="en-IN"/>
        </w:rPr>
      </w:pPr>
    </w:p>
    <w:p w14:paraId="1BD851A7" w14:textId="77777777" w:rsidR="00220960" w:rsidRDefault="00220960" w:rsidP="00220960">
      <w:pPr>
        <w:rPr>
          <w:lang w:val="en-IN"/>
        </w:rPr>
      </w:pPr>
      <w:r>
        <w:rPr>
          <w:lang w:val="en-IN"/>
        </w:rPr>
        <w:t>Connect with smartphone</w:t>
      </w:r>
    </w:p>
    <w:p w14:paraId="54C13262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5197DA62" wp14:editId="49A1C4BB">
            <wp:extent cx="5941695" cy="322135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6B4B8" w14:textId="77777777" w:rsidR="00220960" w:rsidRDefault="00220960" w:rsidP="00220960">
      <w:pPr>
        <w:rPr>
          <w:lang w:val="en-IN"/>
        </w:rPr>
      </w:pPr>
    </w:p>
    <w:p w14:paraId="063FA587" w14:textId="77777777" w:rsidR="00220960" w:rsidRDefault="00220960" w:rsidP="00220960">
      <w:pPr>
        <w:rPr>
          <w:lang w:val="en-IN"/>
        </w:rPr>
      </w:pPr>
    </w:p>
    <w:p w14:paraId="52BDE5BD" w14:textId="77777777" w:rsidR="00220960" w:rsidRDefault="00220960" w:rsidP="00220960">
      <w:pPr>
        <w:rPr>
          <w:lang w:val="en-IN"/>
        </w:rPr>
      </w:pPr>
      <w:r>
        <w:rPr>
          <w:lang w:val="en-IN"/>
        </w:rPr>
        <w:t>Loading possible auto-complete from API</w:t>
      </w:r>
    </w:p>
    <w:p w14:paraId="5A235841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5E051FAF" wp14:editId="059D700B">
            <wp:extent cx="5939155" cy="322135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D923A" w14:textId="77777777" w:rsidR="00220960" w:rsidRDefault="00220960" w:rsidP="00220960">
      <w:pPr>
        <w:rPr>
          <w:lang w:val="en-IN"/>
        </w:rPr>
      </w:pPr>
    </w:p>
    <w:p w14:paraId="52DF8207" w14:textId="77777777" w:rsidR="00220960" w:rsidRDefault="00220960" w:rsidP="00220960">
      <w:pPr>
        <w:rPr>
          <w:lang w:val="en-IN"/>
        </w:rPr>
      </w:pPr>
      <w:r>
        <w:rPr>
          <w:lang w:val="en-IN"/>
        </w:rPr>
        <w:t>Requesting access to other users</w:t>
      </w:r>
    </w:p>
    <w:p w14:paraId="638C20E8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3E005F4" wp14:editId="44511EB5">
            <wp:extent cx="5939155" cy="3221355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7405F" w14:textId="77777777" w:rsidR="00220960" w:rsidRDefault="00220960" w:rsidP="00220960">
      <w:pPr>
        <w:rPr>
          <w:lang w:val="en-IN"/>
        </w:rPr>
      </w:pPr>
    </w:p>
    <w:p w14:paraId="09CD390F" w14:textId="77777777" w:rsidR="00220960" w:rsidRDefault="00220960" w:rsidP="00220960">
      <w:pPr>
        <w:rPr>
          <w:lang w:val="en-IN"/>
        </w:rPr>
      </w:pPr>
    </w:p>
    <w:p w14:paraId="21129EF0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713E103" wp14:editId="50AC396F">
            <wp:extent cx="2754622" cy="56642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270" cy="567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t xml:space="preserve"> </w:t>
      </w:r>
      <w:r>
        <w:rPr>
          <w:noProof/>
          <w:lang w:val="en-IN"/>
        </w:rPr>
        <w:drawing>
          <wp:inline distT="0" distB="0" distL="0" distR="0" wp14:anchorId="7A242F36" wp14:editId="59342D4A">
            <wp:extent cx="2794000" cy="5738787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37" cy="576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81049" w14:textId="77777777" w:rsidR="00220960" w:rsidRDefault="00220960" w:rsidP="00220960">
      <w:pPr>
        <w:rPr>
          <w:lang w:val="en-IN"/>
        </w:rPr>
      </w:pPr>
    </w:p>
    <w:p w14:paraId="4D45BC13" w14:textId="77777777" w:rsidR="00220960" w:rsidRDefault="00220960" w:rsidP="00220960">
      <w:pPr>
        <w:rPr>
          <w:lang w:val="en-IN"/>
        </w:rPr>
      </w:pPr>
    </w:p>
    <w:p w14:paraId="074D12E7" w14:textId="77777777" w:rsidR="00220960" w:rsidRDefault="00220960" w:rsidP="00220960">
      <w:pPr>
        <w:rPr>
          <w:lang w:val="en-IN"/>
        </w:rPr>
      </w:pPr>
    </w:p>
    <w:p w14:paraId="32DACDE8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 wp14:anchorId="41BA67B2" wp14:editId="2728DC26">
            <wp:extent cx="2742228" cy="56324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027" cy="564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t xml:space="preserve"> </w:t>
      </w:r>
      <w:r>
        <w:rPr>
          <w:noProof/>
          <w:lang w:val="en-IN"/>
        </w:rPr>
        <w:drawing>
          <wp:inline distT="0" distB="0" distL="0" distR="0" wp14:anchorId="65927864" wp14:editId="3F218552">
            <wp:extent cx="2747963" cy="564641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251" cy="5704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A1AA5" w14:textId="77777777" w:rsidR="00220960" w:rsidRDefault="00220960" w:rsidP="00220960">
      <w:pPr>
        <w:rPr>
          <w:lang w:val="en-IN"/>
        </w:rPr>
      </w:pPr>
    </w:p>
    <w:p w14:paraId="777CEBDA" w14:textId="77777777" w:rsidR="00220960" w:rsidRDefault="00220960" w:rsidP="00220960">
      <w:pPr>
        <w:rPr>
          <w:lang w:val="en-IN"/>
        </w:rPr>
      </w:pPr>
    </w:p>
    <w:p w14:paraId="0E710814" w14:textId="77777777" w:rsidR="00220960" w:rsidRDefault="00220960" w:rsidP="00220960">
      <w:pPr>
        <w:rPr>
          <w:lang w:val="en-IN"/>
        </w:rPr>
      </w:pPr>
    </w:p>
    <w:p w14:paraId="214FA0BD" w14:textId="77777777" w:rsidR="00220960" w:rsidRDefault="00220960" w:rsidP="00220960">
      <w:pPr>
        <w:rPr>
          <w:lang w:val="en-IN"/>
        </w:rPr>
      </w:pPr>
    </w:p>
    <w:p w14:paraId="06D6325A" w14:textId="77777777" w:rsidR="00220960" w:rsidRDefault="00220960" w:rsidP="00220960">
      <w:pPr>
        <w:rPr>
          <w:lang w:val="en-IN"/>
        </w:rPr>
      </w:pPr>
    </w:p>
    <w:p w14:paraId="6256694E" w14:textId="77777777" w:rsidR="00220960" w:rsidRDefault="00220960" w:rsidP="00220960">
      <w:pPr>
        <w:rPr>
          <w:lang w:val="en-IN"/>
        </w:rPr>
      </w:pPr>
    </w:p>
    <w:p w14:paraId="2812C189" w14:textId="77777777" w:rsidR="00220960" w:rsidRDefault="00220960" w:rsidP="00220960">
      <w:pPr>
        <w:rPr>
          <w:lang w:val="en-IN"/>
        </w:rPr>
      </w:pPr>
    </w:p>
    <w:p w14:paraId="72976355" w14:textId="77777777" w:rsidR="00220960" w:rsidRDefault="00220960" w:rsidP="00220960">
      <w:pPr>
        <w:rPr>
          <w:lang w:val="en-IN"/>
        </w:rPr>
      </w:pPr>
    </w:p>
    <w:p w14:paraId="34CAA76B" w14:textId="77777777" w:rsidR="00220960" w:rsidRDefault="00220960" w:rsidP="00220960">
      <w:pPr>
        <w:rPr>
          <w:lang w:val="en-IN"/>
        </w:rPr>
      </w:pPr>
    </w:p>
    <w:p w14:paraId="5D85914E" w14:textId="77777777" w:rsidR="00220960" w:rsidRDefault="00220960" w:rsidP="00220960">
      <w:pPr>
        <w:rPr>
          <w:lang w:val="en-IN"/>
        </w:rPr>
      </w:pPr>
    </w:p>
    <w:p w14:paraId="68244A94" w14:textId="77777777" w:rsidR="00220960" w:rsidRDefault="00220960" w:rsidP="00220960">
      <w:pPr>
        <w:rPr>
          <w:lang w:val="en-IN"/>
        </w:rPr>
      </w:pPr>
    </w:p>
    <w:p w14:paraId="534E0986" w14:textId="77777777" w:rsidR="00220960" w:rsidRDefault="00220960" w:rsidP="00220960">
      <w:pPr>
        <w:rPr>
          <w:lang w:val="en-IN"/>
        </w:rPr>
      </w:pPr>
    </w:p>
    <w:p w14:paraId="73D039E3" w14:textId="77777777" w:rsidR="00220960" w:rsidRDefault="00220960" w:rsidP="00220960">
      <w:pPr>
        <w:rPr>
          <w:lang w:val="en-IN"/>
        </w:rPr>
      </w:pPr>
    </w:p>
    <w:p w14:paraId="16499C00" w14:textId="77777777" w:rsidR="00220960" w:rsidRDefault="00220960" w:rsidP="00220960">
      <w:pPr>
        <w:rPr>
          <w:lang w:val="en-IN"/>
        </w:rPr>
      </w:pPr>
    </w:p>
    <w:p w14:paraId="20F25A15" w14:textId="77777777" w:rsidR="00220960" w:rsidRDefault="00220960" w:rsidP="0022096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4047156" wp14:editId="397C9BDA">
            <wp:extent cx="5939155" cy="4208145"/>
            <wp:effectExtent l="0" t="0" r="4445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20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8B0BB" w14:textId="77777777" w:rsidR="00220960" w:rsidRDefault="00220960">
      <w:bookmarkStart w:id="0" w:name="_GoBack"/>
      <w:bookmarkEnd w:id="0"/>
    </w:p>
    <w:sectPr w:rsidR="0022096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MTC0NDGzMDE2MbBU0lEKTi0uzszPAykwrAUA0bYLDSwAAAA="/>
  </w:docVars>
  <w:rsids>
    <w:rsidRoot w:val="00220960"/>
    <w:rsid w:val="00220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D5796"/>
  <w15:chartTrackingRefBased/>
  <w15:docId w15:val="{87520B13-ABCB-4F85-9CCD-4A718B06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9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Lohokare</dc:creator>
  <cp:keywords/>
  <dc:description/>
  <cp:lastModifiedBy>Jay Lohokare</cp:lastModifiedBy>
  <cp:revision>1</cp:revision>
  <dcterms:created xsi:type="dcterms:W3CDTF">2018-11-14T03:36:00Z</dcterms:created>
  <dcterms:modified xsi:type="dcterms:W3CDTF">2018-11-14T03:36:00Z</dcterms:modified>
</cp:coreProperties>
</file>